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 So, this only shows</w:t>
      </w:r>
      <w:r>
        <w:t xml:space="preserve"> how </w:t>
      </w:r>
      <w:r w:rsidRPr="003206F8">
        <w:rPr>
          <w:noProof/>
        </w:rPr>
        <w:t>cla</w:t>
      </w:r>
      <w:r>
        <w:rPr>
          <w:noProof/>
        </w:rPr>
        <w:t>s</w:t>
      </w:r>
      <w:r w:rsidRPr="003206F8">
        <w:rPr>
          <w:noProof/>
        </w:rPr>
        <w:t>sification</w:t>
      </w:r>
      <w:r w:rsidR="00A275C5">
        <w:t xml:space="preserve"> is important</w:t>
      </w:r>
      <w:r>
        <w:t>.</w:t>
      </w:r>
      <w:r w:rsidR="00F035BF">
        <w:t xml:space="preserve"> 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w:t>
      </w:r>
      <w:r w:rsidR="00A275C5">
        <w:t>a</w:t>
      </w:r>
      <w:r>
        <w:t xml:space="preserv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In C#, to define a class</w:t>
      </w:r>
      <w:r w:rsidR="00A275C5">
        <w:t>,</w:t>
      </w:r>
      <w:r>
        <w:t xml:space="preserve"> we need to use the class keyword. All the </w:t>
      </w:r>
      <w:r w:rsidR="00A275C5">
        <w:t>members</w:t>
      </w:r>
      <w:r>
        <w:t xml:space="preserve">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A275C5" w:rsidP="003206F8">
      <w:r>
        <w:t>We see that the</w:t>
      </w:r>
      <w:r w:rsidR="00F035BF">
        <w:t xml:space="preserve"> body contains two private fields (variables in a class </w:t>
      </w:r>
      <w:r>
        <w:t xml:space="preserve">body </w:t>
      </w:r>
      <w:r w:rsidR="00F035BF">
        <w:t xml:space="preserve">are called fields) name and </w:t>
      </w:r>
      <w:proofErr w:type="spellStart"/>
      <w:r w:rsidR="00F035BF">
        <w:t>lastName</w:t>
      </w:r>
      <w:proofErr w:type="spellEnd"/>
      <w:r w:rsidR="00F035BF">
        <w:t xml:space="preserve"> and one public method </w:t>
      </w:r>
      <w:proofErr w:type="spellStart"/>
      <w:r w:rsidR="00F035BF">
        <w:t>GetFullName</w:t>
      </w:r>
      <w:proofErr w:type="spellEnd"/>
      <w:r w:rsidR="00313963">
        <w:t xml:space="preserve"> (if you are not familiar with the access modifiers: private, public etc. you can read more </w:t>
      </w:r>
      <w:r w:rsidR="00313963" w:rsidRPr="00313963">
        <w:t xml:space="preserve">about it 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w:t>
      </w:r>
      <w:r w:rsidR="00A275C5">
        <w:t>members</w:t>
      </w:r>
      <w:r>
        <w:t xml:space="preserve">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w:t>
      </w:r>
      <w:r w:rsidR="00313963">
        <w:t xml:space="preserve">th this type of property and not </w:t>
      </w:r>
      <w:r>
        <w:t>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rsidR="007949D1">
        <w:t>,</w:t>
      </w:r>
      <w:r>
        <w:t xml:space="preserve">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9E6580" w:rsidP="007C3C3A">
      <w:r>
        <w:t xml:space="preserve">Let’s take </w:t>
      </w:r>
      <w:r>
        <w:t xml:space="preserve">the </w:t>
      </w:r>
      <w:proofErr w:type="spellStart"/>
      <w:proofErr w:type="gramStart"/>
      <w:r>
        <w:t>Sqrt</w:t>
      </w:r>
      <w:proofErr w:type="spellEnd"/>
      <w:r>
        <w:t>(</w:t>
      </w:r>
      <w:proofErr w:type="gramEnd"/>
      <w:r>
        <w:t>) method</w:t>
      </w:r>
      <w:r>
        <w:t xml:space="preserve"> f</w:t>
      </w:r>
      <w:r w:rsidR="007C3C3A">
        <w:t xml:space="preserve">or example. This method calculates the square root of a number, and we don’t have to instantiate the Math class (which the </w:t>
      </w:r>
      <w:proofErr w:type="spellStart"/>
      <w:r w:rsidR="007C3C3A">
        <w:t>Sqrt</w:t>
      </w:r>
      <w:proofErr w:type="spellEnd"/>
      <w:r w:rsidR="007C3C3A">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lastRenderedPageBreak/>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w:t>
      </w:r>
      <w:r w:rsidR="00617E03">
        <w:t xml:space="preserve"> if</w:t>
      </w:r>
      <w:r>
        <w:t xml:space="preserv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rsidR="006E6E7A" w:rsidRDefault="006E6E7A" w:rsidP="006E6E7A">
      <w:pPr>
        <w:ind w:left="720"/>
      </w:pPr>
    </w:p>
    <w:p w:rsidR="006455C8" w:rsidRDefault="006455C8" w:rsidP="006455C8">
      <w:pPr>
        <w:ind w:left="720"/>
      </w:pPr>
      <w:r>
        <w:rPr>
          <w:noProof/>
        </w:rPr>
        <w:lastRenderedPageBreak/>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bookmarkStart w:id="0" w:name="_GoBack"/>
      <w:bookmarkEnd w:id="0"/>
    </w:p>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6F1AAF" w:rsidRDefault="006F1AAF" w:rsidP="006F1AAF">
      <w:pPr>
        <w:pStyle w:val="Heading1"/>
      </w:pPr>
      <w:r>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lastRenderedPageBreak/>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Default="0078349F" w:rsidP="0078349F">
      <w:pPr>
        <w:pStyle w:val="Heading2"/>
      </w:pPr>
      <w:r>
        <w:t>Dictionary</w:t>
      </w:r>
    </w:p>
    <w:p w:rsidR="0078349F" w:rsidRDefault="0078349F" w:rsidP="0078349F">
      <w:r>
        <w:t>Dictionary represents a collection of keys and values. To instantiate an object we can use the following syntax:</w:t>
      </w:r>
    </w:p>
    <w:p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rsidR="00B4109D" w:rsidRDefault="00B4109D" w:rsidP="0078349F">
      <w:proofErr w:type="spellStart"/>
      <w:proofErr w:type="gramStart"/>
      <w:r>
        <w:t>DictionaryName</w:t>
      </w:r>
      <w:proofErr w:type="spellEnd"/>
      <w:r>
        <w:t>[</w:t>
      </w:r>
      <w:proofErr w:type="gramEnd"/>
      <w:r>
        <w:t>key];</w:t>
      </w:r>
    </w:p>
    <w:p w:rsidR="0078349F" w:rsidRDefault="0078349F" w:rsidP="0078349F">
      <w:r>
        <w:t>Dictionary has several constructors we can use to instantiate objects:</w:t>
      </w: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rsidR="0078349F" w:rsidRDefault="0078349F" w:rsidP="0078349F">
      <w:pPr>
        <w:pStyle w:val="Heading2"/>
      </w:pPr>
      <w:r>
        <w:t>Methods and Properties</w:t>
      </w:r>
    </w:p>
    <w:p w:rsidR="0078349F" w:rsidRDefault="0078349F" w:rsidP="0078349F">
      <w:r>
        <w:t>The Add method adds the key-value pair inside a collection:</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rPr>
          <w:rFonts w:ascii="Consolas" w:hAnsi="Consolas" w:cs="Consolas"/>
          <w:sz w:val="19"/>
          <w:szCs w:val="19"/>
        </w:rPr>
      </w:pPr>
    </w:p>
    <w:p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The Clear method removes all key-value pairs from a collection:</w:t>
      </w:r>
    </w:p>
    <w:p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E589A" w:rsidRDefault="001E589A" w:rsidP="001E589A">
      <w:pPr>
        <w:rPr>
          <w:rFonts w:cs="Consolas"/>
        </w:rPr>
      </w:pPr>
      <w:r>
        <w:rPr>
          <w:rFonts w:ascii="Consolas" w:hAnsi="Consolas" w:cs="Consolas"/>
          <w:color w:val="000000"/>
          <w:sz w:val="19"/>
          <w:szCs w:val="19"/>
        </w:rPr>
        <w:t>}</w:t>
      </w:r>
    </w:p>
    <w:p w:rsidR="001E589A" w:rsidRDefault="007949D1" w:rsidP="007949D1">
      <w:pPr>
        <w:pStyle w:val="Heading1"/>
      </w:pPr>
      <w:r>
        <w:t>Delegates</w:t>
      </w:r>
    </w:p>
    <w:p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rsidR="007949D1" w:rsidRDefault="007949D1" w:rsidP="007949D1">
      <w:r>
        <w:t>A base syntax to create a delegate object is:</w:t>
      </w:r>
    </w:p>
    <w:p w:rsidR="007949D1"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Type identifiers([parameters]);</w:t>
      </w:r>
    </w:p>
    <w:p w:rsidR="007949D1" w:rsidRDefault="007949D1" w:rsidP="007949D1"/>
    <w:p w:rsidR="007949D1" w:rsidRDefault="007949D1" w:rsidP="007949D1">
      <w:r>
        <w:lastRenderedPageBreak/>
        <w:t>There are three steps in defining and using delegates:</w:t>
      </w:r>
    </w:p>
    <w:p w:rsidR="007949D1" w:rsidRDefault="000707F7" w:rsidP="000707F7">
      <w:pPr>
        <w:pStyle w:val="ListParagraph"/>
        <w:numPr>
          <w:ilvl w:val="0"/>
          <w:numId w:val="6"/>
        </w:numPr>
      </w:pPr>
      <w:r>
        <w:t>Declaration of our delegate</w:t>
      </w:r>
    </w:p>
    <w:p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rsidR="000707F7" w:rsidRDefault="000707F7" w:rsidP="000707F7">
      <w:pPr>
        <w:pStyle w:val="ListParagraph"/>
        <w:numPr>
          <w:ilvl w:val="0"/>
          <w:numId w:val="6"/>
        </w:numPr>
      </w:pPr>
      <w:r>
        <w:t>Invocation, where we call a referenced method</w:t>
      </w:r>
    </w:p>
    <w:p w:rsidR="000707F7" w:rsidRDefault="000707F7" w:rsidP="000707F7">
      <w:r>
        <w:t>So let’s see this with an exampl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r>
        <w:rPr>
          <w:rFonts w:ascii="Consolas" w:hAnsi="Consolas" w:cs="Consolas"/>
          <w:color w:val="000000"/>
          <w:sz w:val="19"/>
          <w:szCs w:val="19"/>
          <w:lang w:val="sr-Latn-RS"/>
        </w:rPr>
        <w:t>}</w:t>
      </w:r>
    </w:p>
    <w:p w:rsidR="007949D1" w:rsidRDefault="000707F7" w:rsidP="007949D1">
      <w:r>
        <w:t xml:space="preserve">It is important for us to understand that return type of a method and number of parameters must match </w:t>
      </w:r>
      <w:r w:rsidR="00141D38">
        <w:t xml:space="preserve">to a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rsidR="00141D38" w:rsidRDefault="00141D38" w:rsidP="007949D1">
      <w:r>
        <w:t xml:space="preserve">Delegates are very useful in the </w:t>
      </w:r>
      <w:r w:rsidRPr="00141D38">
        <w:rPr>
          <w:noProof/>
        </w:rPr>
        <w:t>encapsulation</w:t>
      </w:r>
      <w:r>
        <w:t xml:space="preserve"> of our methods. </w:t>
      </w:r>
    </w:p>
    <w:p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rsidR="00141D38" w:rsidRDefault="00141D38" w:rsidP="00141D38">
      <w:pPr>
        <w:pStyle w:val="Heading2"/>
      </w:pPr>
      <w:proofErr w:type="spellStart"/>
      <w:r>
        <w:t>Func</w:t>
      </w:r>
      <w:proofErr w:type="spellEnd"/>
      <w:r>
        <w:t>&lt;T&gt; Delegate</w:t>
      </w:r>
    </w:p>
    <w:p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rsidR="00141D38" w:rsidRDefault="00C51A9C" w:rsidP="00141D38">
      <w:r>
        <w:t xml:space="preserve">We can instantiate the </w:t>
      </w:r>
      <w:proofErr w:type="spellStart"/>
      <w:r>
        <w:t>Func</w:t>
      </w:r>
      <w:proofErr w:type="spellEnd"/>
      <w:r>
        <w:t xml:space="preserve"> delegate with this syntax:</w:t>
      </w:r>
    </w:p>
    <w:p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rsidR="00C51A9C" w:rsidRDefault="00395578" w:rsidP="00395578">
      <w:r>
        <w:t xml:space="preserve">Let’s see how to use </w:t>
      </w:r>
      <w:proofErr w:type="spellStart"/>
      <w:r>
        <w:t>Func</w:t>
      </w:r>
      <w:proofErr w:type="spellEnd"/>
      <w:r>
        <w:t xml:space="preserve"> delegate with an example:</w:t>
      </w:r>
    </w:p>
    <w:p w:rsidR="00395578" w:rsidRDefault="00395578" w:rsidP="00395578"/>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r>
        <w:rPr>
          <w:rFonts w:ascii="Consolas" w:hAnsi="Consolas" w:cs="Consolas"/>
          <w:color w:val="000000"/>
          <w:sz w:val="19"/>
          <w:szCs w:val="19"/>
          <w:lang w:val="sr-Latn-RS"/>
        </w:rPr>
        <w:t>}</w:t>
      </w:r>
    </w:p>
    <w:p w:rsidR="00395578" w:rsidRDefault="00DC2BA6" w:rsidP="00DC2BA6">
      <w:pPr>
        <w:pStyle w:val="Heading2"/>
      </w:pPr>
      <w:r>
        <w:t>Action&lt;T&gt; Delegate</w:t>
      </w:r>
    </w:p>
    <w:p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rsidR="0075582D" w:rsidRDefault="007A4F94" w:rsidP="00DC2BA6">
      <w:r>
        <w:t>We can instantiate the Action object with this syntax:</w:t>
      </w:r>
    </w:p>
    <w:p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rsidR="00395578" w:rsidRDefault="007A4F94" w:rsidP="00395578">
      <w:r>
        <w:t>Or, we can use another way:</w:t>
      </w:r>
    </w:p>
    <w:p w:rsidR="007A4F94" w:rsidRDefault="007A4F94" w:rsidP="00395578">
      <w:r>
        <w:rPr>
          <w:rFonts w:ascii="Consolas" w:hAnsi="Consolas" w:cs="Consolas"/>
          <w:color w:val="000000"/>
          <w:sz w:val="19"/>
          <w:szCs w:val="19"/>
          <w:lang w:val="sr-Latn-RS"/>
        </w:rPr>
        <w:t>Action &lt; Type1, Type2...&gt; DelegateName = MethodName;</w:t>
      </w:r>
    </w:p>
    <w:p w:rsidR="007A4F94" w:rsidRDefault="007A4F94" w:rsidP="007A4F94">
      <w:r>
        <w:t xml:space="preserve">Let’s see how to use </w:t>
      </w:r>
      <w:proofErr w:type="spellStart"/>
      <w:r>
        <w:t>Func</w:t>
      </w:r>
      <w:proofErr w:type="spellEnd"/>
      <w:r>
        <w:t xml:space="preserve"> delegate with an exampl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rsidR="007A4F94" w:rsidRDefault="007A4F94" w:rsidP="007A4F94">
      <w:r>
        <w:rPr>
          <w:rFonts w:ascii="Consolas" w:hAnsi="Consolas" w:cs="Consolas"/>
          <w:color w:val="000000"/>
          <w:sz w:val="19"/>
          <w:szCs w:val="19"/>
          <w:lang w:val="sr-Latn-RS"/>
        </w:rPr>
        <w:t>}</w:t>
      </w:r>
    </w:p>
    <w:p w:rsidR="007A4F94" w:rsidRPr="007A4F94" w:rsidRDefault="007A4F94" w:rsidP="007A4F94"/>
    <w:sectPr w:rsidR="007A4F94" w:rsidRPr="007A4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gFAAX7kH0tAAAA"/>
  </w:docVars>
  <w:rsids>
    <w:rsidRoot w:val="009D6FD2"/>
    <w:rsid w:val="00046792"/>
    <w:rsid w:val="0006748D"/>
    <w:rsid w:val="000707F7"/>
    <w:rsid w:val="000A3F77"/>
    <w:rsid w:val="000A40AD"/>
    <w:rsid w:val="000A524C"/>
    <w:rsid w:val="000B173F"/>
    <w:rsid w:val="001212B4"/>
    <w:rsid w:val="00141D38"/>
    <w:rsid w:val="00143B51"/>
    <w:rsid w:val="001562F0"/>
    <w:rsid w:val="00175C72"/>
    <w:rsid w:val="00195D48"/>
    <w:rsid w:val="001C0831"/>
    <w:rsid w:val="001D63D1"/>
    <w:rsid w:val="001E589A"/>
    <w:rsid w:val="001F32E7"/>
    <w:rsid w:val="002055E3"/>
    <w:rsid w:val="00216D54"/>
    <w:rsid w:val="00292A5D"/>
    <w:rsid w:val="002A319E"/>
    <w:rsid w:val="002C223E"/>
    <w:rsid w:val="002F7040"/>
    <w:rsid w:val="00313963"/>
    <w:rsid w:val="003206F8"/>
    <w:rsid w:val="00323E19"/>
    <w:rsid w:val="003441A2"/>
    <w:rsid w:val="00383F96"/>
    <w:rsid w:val="00395578"/>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17E03"/>
    <w:rsid w:val="00630363"/>
    <w:rsid w:val="00642A17"/>
    <w:rsid w:val="00644812"/>
    <w:rsid w:val="006455C8"/>
    <w:rsid w:val="00677DCE"/>
    <w:rsid w:val="00681C39"/>
    <w:rsid w:val="00685983"/>
    <w:rsid w:val="006E6E7A"/>
    <w:rsid w:val="006F1AAF"/>
    <w:rsid w:val="0075582D"/>
    <w:rsid w:val="0077092A"/>
    <w:rsid w:val="0078349F"/>
    <w:rsid w:val="007949D1"/>
    <w:rsid w:val="007A4F94"/>
    <w:rsid w:val="007C3C3A"/>
    <w:rsid w:val="008466F5"/>
    <w:rsid w:val="008633B4"/>
    <w:rsid w:val="00865044"/>
    <w:rsid w:val="008728BE"/>
    <w:rsid w:val="00873E48"/>
    <w:rsid w:val="008A7FA8"/>
    <w:rsid w:val="00943E03"/>
    <w:rsid w:val="009827F2"/>
    <w:rsid w:val="0099010C"/>
    <w:rsid w:val="009A0D4A"/>
    <w:rsid w:val="009C78FF"/>
    <w:rsid w:val="009D6FD2"/>
    <w:rsid w:val="009D753C"/>
    <w:rsid w:val="009E199F"/>
    <w:rsid w:val="009E6580"/>
    <w:rsid w:val="00A051DD"/>
    <w:rsid w:val="00A059AD"/>
    <w:rsid w:val="00A275C5"/>
    <w:rsid w:val="00A318C4"/>
    <w:rsid w:val="00A332AB"/>
    <w:rsid w:val="00A7134E"/>
    <w:rsid w:val="00AB4E4E"/>
    <w:rsid w:val="00AC166E"/>
    <w:rsid w:val="00B0613A"/>
    <w:rsid w:val="00B17CCE"/>
    <w:rsid w:val="00B4109D"/>
    <w:rsid w:val="00B430CD"/>
    <w:rsid w:val="00B637F6"/>
    <w:rsid w:val="00BC59FE"/>
    <w:rsid w:val="00BC655E"/>
    <w:rsid w:val="00C51A9C"/>
    <w:rsid w:val="00C62ECF"/>
    <w:rsid w:val="00C8147E"/>
    <w:rsid w:val="00C83FC1"/>
    <w:rsid w:val="00C971CB"/>
    <w:rsid w:val="00C97897"/>
    <w:rsid w:val="00CA6AC0"/>
    <w:rsid w:val="00CB669D"/>
    <w:rsid w:val="00CC1713"/>
    <w:rsid w:val="00CC1E10"/>
    <w:rsid w:val="00D45C36"/>
    <w:rsid w:val="00D565B7"/>
    <w:rsid w:val="00D90A98"/>
    <w:rsid w:val="00DB5F9E"/>
    <w:rsid w:val="00DC2BA6"/>
    <w:rsid w:val="00DD36C5"/>
    <w:rsid w:val="00E01B47"/>
    <w:rsid w:val="00E01EE8"/>
    <w:rsid w:val="00E81F8B"/>
    <w:rsid w:val="00E83B09"/>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B6E4C-F629-4DC3-9B67-2BD67B584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4</TotalTime>
  <Pages>39</Pages>
  <Words>9198</Words>
  <Characters>52434</Characters>
  <Application>Microsoft Office Word</Application>
  <DocSecurity>0</DocSecurity>
  <Lines>436</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37</cp:revision>
  <dcterms:created xsi:type="dcterms:W3CDTF">2018-07-12T06:51:00Z</dcterms:created>
  <dcterms:modified xsi:type="dcterms:W3CDTF">2018-07-20T18:33:00Z</dcterms:modified>
</cp:coreProperties>
</file>